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667DE" w14:textId="54749F4B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3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</w:ins>
      <w:ins w:id="1" w:author="Huawei1" w:date="2024-02-28T22:06:00Z">
        <w:r w:rsidR="00366E37">
          <w:rPr>
            <w:b/>
            <w:i/>
            <w:noProof/>
            <w:sz w:val="28"/>
            <w:lang w:eastAsia="zh-CN"/>
          </w:rPr>
          <w:t>2</w:t>
        </w:r>
      </w:ins>
      <w:ins w:id="2" w:author="Huawei" w:date="2024-02-28T01:10:00Z">
        <w:del w:id="3" w:author="Huawei1" w:date="2024-02-28T22:06:00Z">
          <w:r w:rsidR="00135AD3" w:rsidDel="00366E37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del w:id="4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5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6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7" w:name="OLE_LINK57"/>
      <w:bookmarkStart w:id="8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9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9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10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10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7"/>
      <w:bookmarkEnd w:id="8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1"/>
    <w:bookmarkEnd w:id="12"/>
    <w:bookmarkEnd w:id="13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4" w:name="OLE_LINK12"/>
      <w:bookmarkStart w:id="15" w:name="OLE_LINK13"/>
      <w:bookmarkStart w:id="16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4"/>
      <w:bookmarkEnd w:id="15"/>
      <w:bookmarkEnd w:id="16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7"/>
    <w:bookmarkEnd w:id="18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B4554">
        <w:rPr>
          <w:rFonts w:ascii="Arial" w:hAnsi="Arial" w:cs="Arial"/>
          <w:b/>
          <w:bCs/>
          <w:sz w:val="22"/>
          <w:szCs w:val="22"/>
        </w:rPr>
        <w:t>Hongyi</w:t>
      </w:r>
      <w:proofErr w:type="spellEnd"/>
      <w:r w:rsidR="004B4554">
        <w:rPr>
          <w:rFonts w:ascii="Arial" w:hAnsi="Arial" w:cs="Arial"/>
          <w:b/>
          <w:bCs/>
          <w:sz w:val="22"/>
          <w:szCs w:val="22"/>
        </w:rPr>
        <w:t xml:space="preserve">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af5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1158E9A5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9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20" w:author="Huawei1" w:date="2024-02-28T22:06:00Z">
        <w:r w:rsidR="00366E37">
          <w:rPr>
            <w:rFonts w:ascii="Arial" w:hAnsi="Arial" w:cs="Arial"/>
            <w:b/>
          </w:rPr>
          <w:t>891</w:t>
        </w:r>
      </w:ins>
      <w:ins w:id="21" w:author="Huawei1" w:date="2024-02-28T22:07:00Z">
        <w:r w:rsidR="00D802D1">
          <w:rPr>
            <w:rFonts w:ascii="Arial" w:hAnsi="Arial" w:cs="Arial"/>
            <w:b/>
          </w:rPr>
          <w:t>r1</w:t>
        </w:r>
      </w:ins>
      <w:bookmarkStart w:id="22" w:name="_GoBack"/>
      <w:bookmarkEnd w:id="22"/>
      <w:ins w:id="23" w:author="Huawei" w:date="2024-02-27T16:27:00Z">
        <w:del w:id="24" w:author="Huawei1" w:date="2024-02-28T22:06:00Z">
          <w:r w:rsidR="005A0B1E" w:rsidDel="00366E37">
            <w:rPr>
              <w:rFonts w:ascii="Arial" w:hAnsi="Arial" w:cs="Arial"/>
              <w:b/>
            </w:rPr>
            <w:delText>551r1</w:delText>
          </w:r>
        </w:del>
      </w:ins>
    </w:p>
    <w:p w14:paraId="7734673D" w14:textId="77777777" w:rsidR="00B97703" w:rsidRPr="00114106" w:rsidRDefault="000F6242" w:rsidP="00B97703">
      <w:pPr>
        <w:pStyle w:val="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</w:t>
      </w:r>
      <w:proofErr w:type="spellStart"/>
      <w:r>
        <w:rPr>
          <w:color w:val="000000" w:themeColor="text1"/>
          <w:lang w:eastAsia="zh-CN"/>
        </w:rPr>
        <w:t>LSes</w:t>
      </w:r>
      <w:proofErr w:type="spellEnd"/>
      <w:r>
        <w:rPr>
          <w:color w:val="000000" w:themeColor="text1"/>
          <w:lang w:eastAsia="zh-CN"/>
        </w:rPr>
        <w:t xml:space="preserve">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5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6" w:author="Huawei" w:date="2024-02-27T15:31:00Z">
        <w:r w:rsidR="00F37DAE">
          <w:rPr>
            <w:color w:val="000000" w:themeColor="text1"/>
          </w:rPr>
          <w:t>has agreed a CR</w:t>
        </w:r>
      </w:ins>
      <w:ins w:id="27" w:author="Huawei" w:date="2024-02-27T15:33:00Z">
        <w:r w:rsidR="00F37DAE">
          <w:rPr>
            <w:color w:val="000000" w:themeColor="text1"/>
          </w:rPr>
          <w:t xml:space="preserve"> </w:t>
        </w:r>
      </w:ins>
      <w:ins w:id="28" w:author="Huawei" w:date="2024-02-27T16:26:00Z">
        <w:r w:rsidR="005A0B1E" w:rsidRPr="005A0B1E">
          <w:rPr>
            <w:color w:val="000000" w:themeColor="text1"/>
          </w:rPr>
          <w:t>S3-240</w:t>
        </w:r>
      </w:ins>
      <w:ins w:id="29" w:author="Huawei" w:date="2024-02-27T16:27:00Z">
        <w:r w:rsidR="005A0B1E">
          <w:rPr>
            <w:color w:val="000000" w:themeColor="text1"/>
          </w:rPr>
          <w:t>551r1</w:t>
        </w:r>
      </w:ins>
      <w:ins w:id="30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31" w:author="Huawei" w:date="2024-02-27T15:33:00Z">
        <w:r w:rsidR="00F37DAE">
          <w:rPr>
            <w:color w:val="000000" w:themeColor="text1"/>
          </w:rPr>
          <w:t>for</w:t>
        </w:r>
      </w:ins>
      <w:ins w:id="32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33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34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35" w:author="Huawei" w:date="2024-02-27T15:37:00Z">
        <w:r w:rsidR="00F37DAE">
          <w:rPr>
            <w:color w:val="000000" w:themeColor="text1"/>
          </w:rPr>
          <w:t xml:space="preserve">LS </w:t>
        </w:r>
      </w:ins>
      <w:ins w:id="36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7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8" w:author="Huawei" w:date="2024-02-27T13:58:00Z">
        <w:r w:rsidR="001D071C">
          <w:rPr>
            <w:color w:val="000000" w:themeColor="text1"/>
          </w:rPr>
          <w:t>believes</w:t>
        </w:r>
      </w:ins>
      <w:ins w:id="39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40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41" w:author="Huawei" w:date="2024-02-27T15:41:00Z">
        <w:r w:rsidR="00F37DAE">
          <w:rPr>
            <w:color w:val="000000" w:themeColor="text1"/>
          </w:rPr>
          <w:t xml:space="preserve">the </w:t>
        </w:r>
      </w:ins>
      <w:ins w:id="42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43" w:author="Huawei" w:date="2024-02-27T15:41:00Z">
        <w:r w:rsidR="00F37DAE">
          <w:rPr>
            <w:color w:val="000000" w:themeColor="text1"/>
          </w:rPr>
          <w:t>impact</w:t>
        </w:r>
      </w:ins>
      <w:ins w:id="44" w:author="Huawei" w:date="2024-02-27T16:17:00Z">
        <w:r w:rsidR="005A0B1E">
          <w:rPr>
            <w:color w:val="000000" w:themeColor="text1"/>
          </w:rPr>
          <w:t>s</w:t>
        </w:r>
      </w:ins>
      <w:ins w:id="45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6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7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8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8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64D8D068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49" w:author="Huawei" w:date="2024-02-27T10:47:00Z">
        <w:r w:rsidR="0075046A">
          <w:rPr>
            <w:color w:val="000000" w:themeColor="text1"/>
          </w:rPr>
          <w:t>related to</w:t>
        </w:r>
      </w:ins>
      <w:del w:id="50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51" w:author="Huawei" w:date="2024-02-27T10:47:00Z">
        <w:r w:rsidR="0075046A">
          <w:rPr>
            <w:color w:val="000000" w:themeColor="text1"/>
          </w:rPr>
          <w:t>ability to</w:t>
        </w:r>
      </w:ins>
      <w:del w:id="52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53" w:author="Huawei" w:date="2024-02-27T10:59:00Z">
        <w:r w:rsidR="00A85B8D">
          <w:rPr>
            <w:color w:val="000000" w:themeColor="text1"/>
          </w:rPr>
          <w:t xml:space="preserve">SA3 believes that the SEPP is able to terminate the N32-c and N32-f connections if necessary as described in clause 5.5, TS 29.573, based on the error message received from the RH. </w:t>
        </w:r>
      </w:ins>
      <w:ins w:id="54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5" w:author="Huawei" w:date="2024-02-27T10:54:00Z">
        <w:r w:rsidR="00CB7AA3">
          <w:rPr>
            <w:color w:val="000000" w:themeColor="text1"/>
          </w:rPr>
          <w:t>believes</w:t>
        </w:r>
      </w:ins>
      <w:ins w:id="56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7" w:author="Huawei" w:date="2024-02-27T10:56:00Z">
        <w:r w:rsidR="00CB7AA3">
          <w:rPr>
            <w:color w:val="000000" w:themeColor="text1"/>
          </w:rPr>
          <w:t xml:space="preserve">may </w:t>
        </w:r>
      </w:ins>
      <w:ins w:id="58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59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60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61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62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63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4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5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lastRenderedPageBreak/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 xml:space="preserve">5 </w:t>
      </w:r>
      <w:proofErr w:type="spellStart"/>
      <w:r>
        <w:t>Adhoc</w:t>
      </w:r>
      <w:proofErr w:type="spellEnd"/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0E639" w14:textId="77777777" w:rsidR="003723B1" w:rsidRDefault="003723B1">
      <w:pPr>
        <w:spacing w:after="0"/>
      </w:pPr>
      <w:r>
        <w:separator/>
      </w:r>
    </w:p>
  </w:endnote>
  <w:endnote w:type="continuationSeparator" w:id="0">
    <w:p w14:paraId="3C0889FD" w14:textId="77777777" w:rsidR="003723B1" w:rsidRDefault="003723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B3A5F" w14:textId="77777777" w:rsidR="003723B1" w:rsidRDefault="003723B1">
      <w:pPr>
        <w:spacing w:after="0"/>
      </w:pPr>
      <w:r>
        <w:separator/>
      </w:r>
    </w:p>
  </w:footnote>
  <w:footnote w:type="continuationSeparator" w:id="0">
    <w:p w14:paraId="0E0D8775" w14:textId="77777777" w:rsidR="003723B1" w:rsidRDefault="003723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1">
    <w15:presenceInfo w15:providerId="None" w15:userId="Huawe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66E37"/>
    <w:rsid w:val="003703CC"/>
    <w:rsid w:val="003723B1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322F"/>
    <w:rsid w:val="008D385A"/>
    <w:rsid w:val="008D7397"/>
    <w:rsid w:val="008D772F"/>
    <w:rsid w:val="008F28D0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802D1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1</cp:lastModifiedBy>
  <cp:revision>6</cp:revision>
  <cp:lastPrinted>2002-04-23T07:10:00Z</cp:lastPrinted>
  <dcterms:created xsi:type="dcterms:W3CDTF">2024-02-27T12:01:00Z</dcterms:created>
  <dcterms:modified xsi:type="dcterms:W3CDTF">2024-02-2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GJ2mWN3dLebIE+81IbkfsaseR4IPqn9hE5y/ssOuFnmHDk81mm7nZgnPyhjrxuKa1/k1fIC
kBePI6BRC99n9PcYNHFAh4p0aCl5o7VmwyFHmcgqKm2HDvWYPKzLO0SOP0yfwzrM4FP/OXrG
IeuDXOmvnHPeutezICemDgUhoA9pI4SDR2zhrmC/2dvsyDKnwAdfQr4CYj+1/NL4SdF3Ypso
zUZ39A+VjEWcwqDdqH</vt:lpwstr>
  </property>
  <property fmtid="{D5CDD505-2E9C-101B-9397-08002B2CF9AE}" pid="3" name="_2015_ms_pID_7253431">
    <vt:lpwstr>+Z/p2Bcu6zUeh2YG2AI8OpjWcjzzlQZVGqah84pGwiq1JFkn0wMVoc
QwWciowe8TOl5MBymi8JlGweZNgVfDPInA/1rQ2TWM25fzWLIcJ1D+gO8l81P6JECeRwKrhl
+xRsZSBe7JN7u+mImZxlpj05HENXMot/BbbvRA7ZGWBkeJfNU5/+bH/1jl+7oebGDLBy6xPF
3XOfgBpMvnMtm2UL/85cDvcCq0qATYmWX1As</vt:lpwstr>
  </property>
  <property fmtid="{D5CDD505-2E9C-101B-9397-08002B2CF9AE}" pid="4" name="_2015_ms_pID_7253432">
    <vt:lpwstr>KoiN64yfqn3gAC2Ugyrl2Tc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